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132BF4" w14:textId="77777777" w:rsidR="00256F4A" w:rsidRDefault="00256F4A" w:rsidP="00256F4A">
      <w:r>
        <w:t xml:space="preserve">Dear </w:t>
      </w:r>
      <w:r w:rsidRPr="00256F4A">
        <w:rPr>
          <w:color w:val="C00000"/>
        </w:rPr>
        <w:t>[Supervisor’s Name],</w:t>
      </w:r>
    </w:p>
    <w:p w14:paraId="708A152A" w14:textId="77777777" w:rsidR="00256F4A" w:rsidRDefault="00256F4A" w:rsidP="00256F4A"/>
    <w:p w14:paraId="7C5AF141" w14:textId="38BBA720" w:rsidR="00256F4A" w:rsidRDefault="00256F4A" w:rsidP="00256F4A">
      <w:r>
        <w:t>I am eager to attend the 26thth Annual Corporate Governance Conference hosted by Governance Professionals of Canada (GPC) in Whistler, BC, from August 25-27, 2024.</w:t>
      </w:r>
    </w:p>
    <w:p w14:paraId="47E63456" w14:textId="77777777" w:rsidR="00256F4A" w:rsidRDefault="00256F4A" w:rsidP="00256F4A"/>
    <w:p w14:paraId="6572AC78" w14:textId="77777777" w:rsidR="00256F4A" w:rsidRDefault="00256F4A" w:rsidP="00256F4A">
      <w:r>
        <w:t xml:space="preserve">The GPC conference is a key event for understanding the latest trends, challenges, and best practices in corporate governance. I am convinced that my participation will bring significant benefits to </w:t>
      </w:r>
      <w:r w:rsidRPr="00256F4A">
        <w:rPr>
          <w:color w:val="C00000"/>
        </w:rPr>
        <w:t>[your company or department]</w:t>
      </w:r>
      <w:r>
        <w:t>, especially in areas directly impacting our current and future projects.</w:t>
      </w:r>
    </w:p>
    <w:p w14:paraId="7B4F60A4" w14:textId="77777777" w:rsidR="00256F4A" w:rsidRDefault="00256F4A" w:rsidP="00256F4A"/>
    <w:p w14:paraId="2F3B66BF" w14:textId="77777777" w:rsidR="00256F4A" w:rsidRDefault="00256F4A" w:rsidP="00256F4A">
      <w:r>
        <w:t xml:space="preserve">I have included the conference program for your review. I am particularly interested in </w:t>
      </w:r>
      <w:r w:rsidRPr="00256F4A">
        <w:rPr>
          <w:color w:val="C00000"/>
        </w:rPr>
        <w:t xml:space="preserve">[session name] </w:t>
      </w:r>
      <w:r>
        <w:t xml:space="preserve">because its objectives align directly with our ongoing project on </w:t>
      </w:r>
      <w:r w:rsidRPr="00256F4A">
        <w:rPr>
          <w:color w:val="C00000"/>
        </w:rPr>
        <w:t>[insert specific project or initiative]</w:t>
      </w:r>
      <w:r>
        <w:t>, offering valuable insights and strategies.</w:t>
      </w:r>
    </w:p>
    <w:p w14:paraId="14E167E9" w14:textId="77777777" w:rsidR="00256F4A" w:rsidRDefault="00256F4A" w:rsidP="00256F4A"/>
    <w:p w14:paraId="265C03CD" w14:textId="77777777" w:rsidR="00256F4A" w:rsidRDefault="00256F4A" w:rsidP="00256F4A">
      <w:r>
        <w:t xml:space="preserve">The total cost of attending the GPC 2024 Conference is approximately </w:t>
      </w:r>
      <w:r w:rsidRPr="00256F4A">
        <w:rPr>
          <w:color w:val="C00000"/>
        </w:rPr>
        <w:t>[insert cost from worksheet]</w:t>
      </w:r>
      <w:r>
        <w:t xml:space="preserve">. This amount covers all necessary expenses, including transportation, accommodation, and registration fees, assuming I take advantage of the early registration discount available until </w:t>
      </w:r>
      <w:r w:rsidRPr="00256F4A">
        <w:rPr>
          <w:color w:val="C00000"/>
        </w:rPr>
        <w:t>[insert early-bird deadline date]</w:t>
      </w:r>
      <w:r>
        <w:t>. A detailed cost breakdown is attached for your reference.</w:t>
      </w:r>
    </w:p>
    <w:p w14:paraId="330AA51E" w14:textId="77777777" w:rsidR="00256F4A" w:rsidRDefault="00256F4A" w:rsidP="00256F4A"/>
    <w:p w14:paraId="3A6D3AFA" w14:textId="77777777" w:rsidR="00256F4A" w:rsidRDefault="00256F4A" w:rsidP="00256F4A">
      <w:r>
        <w:t xml:space="preserve">While there is an upfront cost to attend, it represents a strategic investment. The conference qualifies for continuing education credits at no extra charge and reduces the need for additional training sessions, such as </w:t>
      </w:r>
      <w:r w:rsidRPr="00256F4A">
        <w:rPr>
          <w:color w:val="C00000"/>
        </w:rPr>
        <w:t>[list any webinars or classes you won’t need to attend]</w:t>
      </w:r>
      <w:r>
        <w:t>. Following the conference, I will prepare and submit a detailed report outlining key takeaways, tips, and recommendations, which I will share with our team and key personnel across the company.</w:t>
      </w:r>
    </w:p>
    <w:p w14:paraId="0B7C62D0" w14:textId="77777777" w:rsidR="00256F4A" w:rsidRDefault="00256F4A" w:rsidP="00256F4A"/>
    <w:p w14:paraId="3DE77ECF" w14:textId="77777777" w:rsidR="00256F4A" w:rsidRDefault="00256F4A" w:rsidP="00256F4A">
      <w:r>
        <w:t>I would appreciate the opportunity to discuss my proposed attendance at the GPC Conference with you further and would be delighted if you would consider attending as well.</w:t>
      </w:r>
    </w:p>
    <w:p w14:paraId="74F89C58" w14:textId="77777777" w:rsidR="00256F4A" w:rsidRDefault="00256F4A" w:rsidP="00256F4A"/>
    <w:p w14:paraId="0092D150" w14:textId="77777777" w:rsidR="00256F4A" w:rsidRDefault="00256F4A" w:rsidP="00256F4A">
      <w:r>
        <w:t>Thank you very much for considering this opportunity.</w:t>
      </w:r>
    </w:p>
    <w:p w14:paraId="1B748890" w14:textId="77777777" w:rsidR="00256F4A" w:rsidRDefault="00256F4A" w:rsidP="00256F4A"/>
    <w:p w14:paraId="60A7AD04" w14:textId="77777777" w:rsidR="00256F4A" w:rsidRDefault="00256F4A" w:rsidP="00256F4A">
      <w:r>
        <w:t>Sincerely,</w:t>
      </w:r>
    </w:p>
    <w:p w14:paraId="1BA55A58" w14:textId="77777777" w:rsidR="00256F4A" w:rsidRDefault="00256F4A" w:rsidP="00256F4A"/>
    <w:p w14:paraId="01ED9C9E" w14:textId="3187A2B5" w:rsidR="00256F4A" w:rsidRPr="00256F4A" w:rsidRDefault="00256F4A" w:rsidP="00256F4A">
      <w:pPr>
        <w:rPr>
          <w:color w:val="C00000"/>
        </w:rPr>
      </w:pPr>
      <w:r w:rsidRPr="00256F4A">
        <w:rPr>
          <w:color w:val="C00000"/>
        </w:rPr>
        <w:t>[Your Name]</w:t>
      </w:r>
    </w:p>
    <w:sectPr w:rsidR="00256F4A" w:rsidRPr="00256F4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67065F"/>
    <w:multiLevelType w:val="hybridMultilevel"/>
    <w:tmpl w:val="3580D352"/>
    <w:lvl w:ilvl="0" w:tplc="7BDAF016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485CDE"/>
    <w:multiLevelType w:val="multilevel"/>
    <w:tmpl w:val="F40628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26E07D5"/>
    <w:multiLevelType w:val="multilevel"/>
    <w:tmpl w:val="33EEA3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34975528">
    <w:abstractNumId w:val="1"/>
  </w:num>
  <w:num w:numId="2" w16cid:durableId="199755314">
    <w:abstractNumId w:val="0"/>
  </w:num>
  <w:num w:numId="3" w16cid:durableId="4893658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c0MTE0tjAzszS0NDdX0lEKTi0uzszPAykwrAUAEgP4TywAAAA="/>
  </w:docVars>
  <w:rsids>
    <w:rsidRoot w:val="00EB0B6E"/>
    <w:rsid w:val="00256F4A"/>
    <w:rsid w:val="00305BC4"/>
    <w:rsid w:val="00325A81"/>
    <w:rsid w:val="006B38EF"/>
    <w:rsid w:val="00797D52"/>
    <w:rsid w:val="009C5EFF"/>
    <w:rsid w:val="00B1435A"/>
    <w:rsid w:val="00D24400"/>
    <w:rsid w:val="00DB4632"/>
    <w:rsid w:val="00DF323D"/>
    <w:rsid w:val="00EB0B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F15544"/>
  <w15:chartTrackingRefBased/>
  <w15:docId w15:val="{0EB97106-3EE8-4199-9F2B-B27184ACB1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EB0B6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EB0B6E"/>
    <w:rPr>
      <w:rFonts w:ascii="Times New Roman" w:eastAsia="Times New Roman" w:hAnsi="Times New Roman" w:cs="Times New Roman"/>
      <w:b/>
      <w:bCs/>
      <w:sz w:val="27"/>
      <w:szCs w:val="27"/>
      <w:lang w:eastAsia="en-CA"/>
    </w:rPr>
  </w:style>
  <w:style w:type="paragraph" w:styleId="NormalWeb">
    <w:name w:val="Normal (Web)"/>
    <w:basedOn w:val="Normal"/>
    <w:uiPriority w:val="99"/>
    <w:semiHidden/>
    <w:unhideWhenUsed/>
    <w:rsid w:val="00EB0B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Emphasis">
    <w:name w:val="Emphasis"/>
    <w:basedOn w:val="DefaultParagraphFont"/>
    <w:uiPriority w:val="20"/>
    <w:qFormat/>
    <w:rsid w:val="00EB0B6E"/>
    <w:rPr>
      <w:i/>
      <w:iCs/>
    </w:rPr>
  </w:style>
  <w:style w:type="character" w:styleId="Hyperlink">
    <w:name w:val="Hyperlink"/>
    <w:basedOn w:val="DefaultParagraphFont"/>
    <w:uiPriority w:val="99"/>
    <w:unhideWhenUsed/>
    <w:rsid w:val="00EB0B6E"/>
    <w:rPr>
      <w:color w:val="0563C1" w:themeColor="hyperlink"/>
      <w:u w:val="single"/>
    </w:rPr>
  </w:style>
  <w:style w:type="paragraph" w:styleId="ListBullet">
    <w:name w:val="List Bullet"/>
    <w:basedOn w:val="Normal"/>
    <w:uiPriority w:val="99"/>
    <w:unhideWhenUsed/>
    <w:rsid w:val="00EB0B6E"/>
    <w:pPr>
      <w:numPr>
        <w:numId w:val="2"/>
      </w:numPr>
      <w:spacing w:after="200" w:line="240" w:lineRule="auto"/>
      <w:contextualSpacing/>
    </w:pPr>
    <w:rPr>
      <w:sz w:val="24"/>
      <w:szCs w:val="24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6B38E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3442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8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2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75</Words>
  <Characters>1573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a Hutchinson</dc:creator>
  <cp:keywords/>
  <dc:description/>
  <cp:lastModifiedBy>Seare Araya</cp:lastModifiedBy>
  <cp:revision>2</cp:revision>
  <dcterms:created xsi:type="dcterms:W3CDTF">2024-04-18T20:15:00Z</dcterms:created>
  <dcterms:modified xsi:type="dcterms:W3CDTF">2024-04-18T20:15:00Z</dcterms:modified>
</cp:coreProperties>
</file>